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2267" w:rsidRDefault="00F02267" w:rsidP="00F02267">
      <w:pPr>
        <w:outlineLvl w:val="0"/>
      </w:pPr>
      <w:bookmarkStart w:id="0" w:name="_GoBack"/>
      <w:bookmarkEnd w:id="0"/>
      <w:r>
        <w:rPr>
          <w:b/>
          <w:bCs/>
        </w:rPr>
        <w:t>From:</w:t>
      </w:r>
      <w:r>
        <w:t xml:space="preserve"> Rebecca Lautar </w:t>
      </w:r>
      <w:r>
        <w:br/>
      </w:r>
      <w:r>
        <w:rPr>
          <w:b/>
          <w:bCs/>
        </w:rPr>
        <w:t>Sent:</w:t>
      </w:r>
      <w:r>
        <w:t xml:space="preserve"> Wednesday, April 05, 2017 2:38 PM</w:t>
      </w:r>
      <w:r>
        <w:br/>
      </w:r>
      <w:r>
        <w:rPr>
          <w:b/>
          <w:bCs/>
        </w:rPr>
        <w:t>To:</w:t>
      </w:r>
      <w:r>
        <w:t xml:space="preserve"> Desmond Gallant &lt;</w:t>
      </w:r>
      <w:hyperlink r:id="rId4" w:history="1">
        <w:r>
          <w:rPr>
            <w:rStyle w:val="Hyperlink"/>
          </w:rPr>
          <w:t>dgallant@fau.edu</w:t>
        </w:r>
      </w:hyperlink>
      <w:r>
        <w:t>&gt;</w:t>
      </w:r>
      <w:r>
        <w:br/>
      </w:r>
      <w:r>
        <w:rPr>
          <w:b/>
          <w:bCs/>
        </w:rPr>
        <w:t>Cc:</w:t>
      </w:r>
      <w:r>
        <w:t xml:space="preserve"> Lynn McNutt &lt;</w:t>
      </w:r>
      <w:hyperlink r:id="rId5" w:history="1">
        <w:r>
          <w:rPr>
            <w:rStyle w:val="Hyperlink"/>
          </w:rPr>
          <w:t>mcnuttl@fau.edu</w:t>
        </w:r>
      </w:hyperlink>
      <w:r>
        <w:t>&gt;</w:t>
      </w:r>
      <w:r>
        <w:br/>
      </w:r>
      <w:r>
        <w:rPr>
          <w:b/>
          <w:bCs/>
        </w:rPr>
        <w:t>Subject:</w:t>
      </w:r>
      <w:r>
        <w:t xml:space="preserve"> Music Department approval for Theatre and Dance Department UPC proposals</w:t>
      </w:r>
      <w:r>
        <w:br/>
      </w:r>
      <w:r>
        <w:rPr>
          <w:b/>
          <w:bCs/>
        </w:rPr>
        <w:t>Importance:</w:t>
      </w:r>
      <w:r>
        <w:t xml:space="preserve"> High</w:t>
      </w:r>
    </w:p>
    <w:p w:rsidR="00F02267" w:rsidRDefault="00F02267" w:rsidP="00F02267"/>
    <w:p w:rsidR="00F02267" w:rsidRDefault="00F02267" w:rsidP="00F02267">
      <w:r>
        <w:t>Hello Des and Lynn,</w:t>
      </w:r>
    </w:p>
    <w:p w:rsidR="00F02267" w:rsidRDefault="00F02267" w:rsidP="00F02267"/>
    <w:p w:rsidR="00F02267" w:rsidRDefault="00F02267" w:rsidP="00F02267">
      <w:r>
        <w:t xml:space="preserve">The Music Department has reviewed the syllabi for your proposal to develop a new concentration in Musical </w:t>
      </w:r>
      <w:r w:rsidRPr="00F02267">
        <w:rPr>
          <w:noProof/>
        </w:rPr>
        <w:t>Theatre,</w:t>
      </w:r>
      <w:r>
        <w:t xml:space="preserve"> and supports your proposal with no reservations. Our vocal faculty </w:t>
      </w:r>
      <w:r w:rsidRPr="00F02267">
        <w:rPr>
          <w:noProof/>
        </w:rPr>
        <w:t>were</w:t>
      </w:r>
      <w:r>
        <w:t xml:space="preserve"> very receptive to the idea of enhancing FAU’s offerings to include musical </w:t>
      </w:r>
      <w:r w:rsidRPr="00F02267">
        <w:rPr>
          <w:noProof/>
        </w:rPr>
        <w:t>theatre</w:t>
      </w:r>
      <w:r>
        <w:t xml:space="preserve"> studies.</w:t>
      </w:r>
    </w:p>
    <w:p w:rsidR="00F02267" w:rsidRDefault="00F02267" w:rsidP="00F02267"/>
    <w:p w:rsidR="00F02267" w:rsidRDefault="00F02267" w:rsidP="00F02267">
      <w:r>
        <w:t xml:space="preserve">Thank you, </w:t>
      </w:r>
    </w:p>
    <w:p w:rsidR="00F02267" w:rsidRDefault="00F02267" w:rsidP="00F02267"/>
    <w:p w:rsidR="00F02267" w:rsidRDefault="00F02267" w:rsidP="00F02267">
      <w:r>
        <w:t>Becky</w:t>
      </w:r>
    </w:p>
    <w:p w:rsidR="00F02267" w:rsidRDefault="00F02267" w:rsidP="00F02267"/>
    <w:p w:rsidR="00F02267" w:rsidRDefault="00F02267" w:rsidP="00F02267">
      <w:r>
        <w:t>Rebecca Lautar,</w:t>
      </w:r>
      <w:proofErr w:type="gramStart"/>
      <w:r>
        <w:t xml:space="preserve">  </w:t>
      </w:r>
      <w:r w:rsidRPr="00F02267">
        <w:rPr>
          <w:noProof/>
        </w:rPr>
        <w:t>Chair</w:t>
      </w:r>
      <w:proofErr w:type="gramEnd"/>
      <w:r>
        <w:t xml:space="preserve"> and Professor of Music</w:t>
      </w:r>
    </w:p>
    <w:p w:rsidR="00F02267" w:rsidRDefault="00F02267" w:rsidP="00F02267">
      <w:r>
        <w:t>Department of Music</w:t>
      </w:r>
    </w:p>
    <w:p w:rsidR="00F02267" w:rsidRDefault="00F02267" w:rsidP="00F02267">
      <w:r>
        <w:t>Dorothy F. Schmidt College of Arts and Letters</w:t>
      </w:r>
    </w:p>
    <w:p w:rsidR="00F02267" w:rsidRDefault="00F02267" w:rsidP="00F02267">
      <w:r>
        <w:t>Florida Atlantic University</w:t>
      </w:r>
    </w:p>
    <w:p w:rsidR="00F02267" w:rsidRDefault="00F02267" w:rsidP="00F02267">
      <w:r>
        <w:t>Boca Raton, FL 33431</w:t>
      </w:r>
    </w:p>
    <w:p w:rsidR="00F02267" w:rsidRDefault="00BF6CEC" w:rsidP="00F02267">
      <w:hyperlink r:id="rId6" w:history="1">
        <w:r w:rsidR="00F02267">
          <w:rPr>
            <w:rStyle w:val="Hyperlink"/>
          </w:rPr>
          <w:t>rlautar@fau.edu</w:t>
        </w:r>
      </w:hyperlink>
    </w:p>
    <w:p w:rsidR="00F02267" w:rsidRDefault="00F02267" w:rsidP="00F02267">
      <w:r>
        <w:t>561-297-3821</w:t>
      </w:r>
    </w:p>
    <w:p w:rsidR="00F02267" w:rsidRDefault="00F02267" w:rsidP="00F02267"/>
    <w:p w:rsidR="004341B5" w:rsidRDefault="004341B5"/>
    <w:sectPr w:rsidR="004341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NDO1NDUwNzIzNbFQ0lEKTi0uzszPAykwrAUAy/+SCCwAAAA="/>
  </w:docVars>
  <w:rsids>
    <w:rsidRoot w:val="00F02267"/>
    <w:rsid w:val="004341B5"/>
    <w:rsid w:val="00BF6CEC"/>
    <w:rsid w:val="00D63135"/>
    <w:rsid w:val="00F02267"/>
    <w:rsid w:val="00F040A5"/>
    <w:rsid w:val="00F558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1BA3DAD-A65A-49FA-8781-9EFC0B9904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02267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02267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22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226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8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rlautar@fau.edu" TargetMode="External"/><Relationship Id="rId5" Type="http://schemas.openxmlformats.org/officeDocument/2006/relationships/hyperlink" Target="mailto:mcnuttl@fau.edu" TargetMode="External"/><Relationship Id="rId4" Type="http://schemas.openxmlformats.org/officeDocument/2006/relationships/hyperlink" Target="mailto:dgallant@fa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9</Words>
  <Characters>7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yn Johnston</dc:creator>
  <cp:keywords/>
  <dc:description/>
  <cp:lastModifiedBy>Maria Jennings</cp:lastModifiedBy>
  <cp:revision>2</cp:revision>
  <cp:lastPrinted>2017-04-11T20:37:00Z</cp:lastPrinted>
  <dcterms:created xsi:type="dcterms:W3CDTF">2017-04-21T20:25:00Z</dcterms:created>
  <dcterms:modified xsi:type="dcterms:W3CDTF">2017-04-21T20:25:00Z</dcterms:modified>
</cp:coreProperties>
</file>